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oseph Toraaso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eph</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raaso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6 N Montgomery St, Port Washington, WI, USA Port Washington, WI, USA 5307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toraason2@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02508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